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พิมพ์งานเสวนา</w:t>
      </w:r>
      <w:r>
        <w:t xml:space="preserve"> </w:t>
      </w:r>
      <w:r>
        <w:t xml:space="preserve">“</w:t>
      </w:r>
      <w:r>
        <w:t xml:space="preserve">รู้ทัน</w:t>
      </w:r>
      <w:r>
        <w:t xml:space="preserve"> </w:t>
      </w:r>
      <w:r>
        <w:t xml:space="preserve">มหันตภัยร้ายไข้เลือดออก</w:t>
      </w:r>
      <w:r>
        <w:t xml:space="preserve">”</w:t>
      </w:r>
    </w:p>
    <w:p>
      <w:pPr>
        <w:pStyle w:val="Date"/>
      </w:pPr>
      <w:r>
        <w:t xml:space="preserve">วันอังคารที่</w:t>
      </w:r>
      <w:r>
        <w:t xml:space="preserve"> </w:t>
      </w:r>
      <w:r>
        <w:t xml:space="preserve">29</w:t>
      </w:r>
      <w:r>
        <w:t xml:space="preserve"> </w:t>
      </w:r>
      <w:r>
        <w:t xml:space="preserve">กันยายน</w:t>
      </w:r>
      <w:r>
        <w:t xml:space="preserve"> </w:t>
      </w:r>
      <w:r>
        <w:t xml:space="preserve">2563</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าดของโรคติดต่อนะคะ อันนี้เราก็มีผลิตภัณฑ์ที่จะมานำเสนอกับทุกท่านนะคะ ตัวผลงาน TanRabad นะคะ เป็นผลงานที่อยู่ภายใต้โครงการ พัฒนาระบบสารสนเทศเพื่อสนับสนุนและป้องกันการระบาดของโรคไข้เลือดออกเชิงรุกนะคะ เป็นโครงการที่ได้รับทุนสนับสนุนจากสำนักงานป้องกันควบคุมโรค 23 กรุงเทพฯ กรมควบคุมโรคนะคะ และโปรแกรมปฏิบัติการเพื่อการรักษาสุขภาพ และวัสดุทางการแพทย์ การแพทย์ สวทช. หน่วยงานที่เกี่ยวข้องภายใต้โครงการนี้นะคะ ก็มีอยู่มากมายเลยนะคะ ก็จะประกอบไปด้วย สำนักงานป้องกันควบคุมโรคที่ 13 กรุงเทพฯ นะคะ ที่ให้ทุนเรานะคะ รวมไปถึงสำนักระบาดวิทยา และสำนักงานสาธารณสุข จังหวัดนนทบุรีนะคะ ซึ่งหน่วยงานเหล่านี้นะคะ ก็จะเป็นบทบาทสำคัญนะคะ ในแง่ที่ว่ากำหนดความต้องการนะคะ ให้ข้อมูลที่เป็นประโยชน์กับโครงการ รวมถึงนำร่องและประเมินผลงานของทันระบาด ก่อนที่จะไปขยายผลต่อไปนะคะ แล้วก็มี 3 ห้องปฏิบัติการนะคะ ภายใต้ NECTEC นะคะ ก็จะมีห้องปฏิบัติการงานวิจัยขนาดใหญ่ ห้องปฏิบัติการวิจัยโปรโตคอลและเครือข่ายไร้สายนะคะ และห้องปฏิบัติการวิจัยอัฉริยะนะคะ ซึ่ง 3 ห้องปฏิบัติการนี้มารวมตัวกัน เพื่อพัฒนา เดี๋ยวท่านจะเห็นว่าทันระบาดนี่มีผลิตภัณฑ์ค่อนข้างเยอะเหมือนกันนะคะ ก็จะเป็นคนที่นำเทคโนโลยีที่เหมาะสม หรือว่าพัฒนา วิจัยพัฒนาเทคโนโลยีที่เหมาะสมนี่ ทำอย่างไรก็ได้ให้พัฒนาทันระบาด ได้นะคะ ค่ะ หัวข้อที่จะนำเสนอนะคะ ก็จะประกอบไปด้วยที่มาของโครงการนะคะ แล้วก็สรุปความต้องการทางด้าน IT ผลงาน Road map ของพวกเรานะคะ ถ้ามีเวลาอยากจะสาธิต TanRabad watch คร่าว ๆ เป็นอย่างไร และในวันนี้เราก็มีการจัดบูธข้าง ด้านข้าง รอบนอก เพื่อท่านสนใจผลิตภัณฑ์ชิ้นไหนก็สามารถเข้ามาสอบถามทีมงานได้นะคะ ค่ะ ในส่วนของแผนการดำเนินงานควบคุมโรคไข้เลือดออกนี้นะคะ มีอยู่ 2 ระยะด้วยกัน ระยะแรกก็คือการป้องกันโรคนะคะ การป้องกันโรคล่วงหน้านะคะ ตรงนี้นะคะ การป้องกันนี่ดำเนินการโดยที่เข้าไปสำรวจลูกน้ำยุงลาย กำจัดแหล่งเพาะพันธุ์นะคะ แหล่งเพาะพันธุ์มากเกิน หรือไม่ให้มีเลยนะคะ และอีกระยะหนึ่งนะคะ เป็นการควบคุมเมื่อเกิดโรค เมื่อพบผู้ป่วยต้องไปสอบสวนโรคนะคะ แล้วก็จะต้องกำจัดยุงลายตัวเต็มวัย ในรัศมีของบ้านผู้ป่วยระยะ 100 เมตรนะคะ ซึ่งการที่เราทำการป้องกันโรคล่วงหน้านะคะ การควบคุมเมื่อเกิดโรคนี่ เราทำขึ้นมาเพื่อไม่ให้เกิดโรคระบาดหรือว่าหากเกิดแล้ว ก็ไม่อยากให้แพร่กระจายไปอย่างกว้างขว้างเกินกว่าที่จะควบคุมได้นะคะ ในการป้องกันโรคล่วงหน้า และการควบคุมโรคจะมีข้อมูลขับเคลื่อนที่สำคัญนะคะ ที่คุณหมอหลายท่านได้กล่าวไปแล้วนะคะ จะมีเรื่องสำรวจลูกน้ำยุงลาย จะมีเรื่องข้อมูล R506 ข้อมูล R506 ก็จะเป็นกลุ่มผู้ป่วย กลุ่มโรคเฝ้าระวัง ไข้เลือดออกก็เป็นกลุ่มในโรคเฝ้าระวังนะคะ ซึ่งถ้าข้อมูลเหล่านี้มาได้อย่างทันทีนะคะ แล้วก็เป็นไปตามข้อเท็จจริงนะคะ อนาคตต่อไปนี่ ใน Curve ของการระบาด ก็จะลดลงได้นะคะ ก็คือที่สำคัญข้อมุลต้องเป็นไปตามข้อเท็จจริง แล้วข้อมูลต้องมาทันทีด้วยนะคะ ก็สร้างความตระหนักให้เจ้าหน้าที่ที่เกี่ยวข้องแล้วก็ประชาชนทั้งที่อยู่ในพื้นที่ แล้วก็รอบบริเวณพื้นที่นะคะ ค่ะ ทีนี้เรามาดูกันนะคะ ว่าปัจจุบันนี้ที่มาของข้อมูลทั้ง 2 เป็นอย่างไร เราไปดูที่การได้มาข้อมูลซึ่งได้มาของการสำรวจลูกน้ำยุงลายก่อนนะคะ ทางเจ้าหน้าที่สาธารณสุขดำเนินการอย่างไรนะคะ ก็คือจะต้องมีการจัดทีมนะคะ แบ่งออกเป็นทีมต่าง ๆ แล้วก็ไปทำการสำรวจลูกน้ำยุงลายนะคะ ไม่ว่าจะตามภาชนะ ตามแจกันนะคะ ก็ดูตามบ้าน ตามโรงเรียนต่าง ๆ นะคะ แล้วก็ในระหว่างนั้นนะคะ การสำรวจที่คุณหมอโสภณได้กล่าวไปคร่าว ๆ แล้วนะคะ ในระหว่างการสำรวจนี่ เราก็จะมีการบันทึกข้อมูลนะคะ เราก็ยังคงใช้เครื่องมือที่เป็นคลาสสิกที่พวกเราชอบใช้กันนะคะ แล้วก็ทางหน่วยงานก็จะมีการ… ตัวนี้เป็นตัวอย่างหน่วยงานในการสำรวจนะคะ ซึ่งก็ทำสร้างขึ้นมานี่ เพื่อให้การสำรวจ หรือการบันทึกข้อมูลนี่ง่ายขึ้น อาจจะดูเล็กไปนิดหนึ่งนะคะ ก็คือแต่ละบรรทัดนี่ ก็คือเป็นข้อมูลของบ้านแต่ละหลัง แล้วก็จะมีการสำรวจภาชนะที่อยู่ในบ้าน แล้วก็อยู่นอกตัวบ้านนะคะ แล้วแต่ละคอลัมน์ตรงนี้ แล้วก็จะบอกว่าพบจำนวนภาชนะทั้งหมดเท่าไรนะคะ แล้วก็พบภาชนะที่มีลูกน้ำยุงลายเท่าไรนะคะ ตรงนี้ก็คือสำรวจไปข้อมูลไปจากนั้นนะคะ เมื่อเสร็จแล้ว เสร็จสิ้นภารกิจนะคะ ก็จะต้องมีการนำข้อมูลที่บันทึกลงไปในกระดาษแผ่นแบบฟอร์มนั้นนะคะ ลงไปใน Excel แล้วก็มาคำนวณหาค่าดัชนีกีฏวิทยา ก็คือค่า VI นะคะ จากนั้นก็มีการรวบรวมผลนะคะ เพื่อให้ดูว่าภาพรวมแล้วนี่ ตรงไหน เสียงมากเสี่ยงน้อยนะคะ ก็จะใช้เครื่องมือที่เป็น Excel แล้วก็ Word มาทำการสรุปนะคะ ซึ่งจากที่เราได้หารือ แล้วก็เข้าไปสัมภาษณ์ผู้ที่เกี่ยวข้องนี่ กระบวนการนี้ใช้ถึง 4-5 วัน ต่อรอบการทำงานนะคะ ทาง สคร. ก็คือสำนักงานป้องกันควบคุมโรคก็มีในประเทศไทยมีอยู่ 13 ก็จะต้องทำการสำรวจประมาณ 2-3 รอบต่อปี และนอกจากนี้ยังมีทางจังหวัดด้วยนะคะ ที่ต้องทำการสำรวจ ซึ่งเขาต้องทำการสำรวจทุกเดือน ท่านลองคิดดูนะคะ ว่าถ้าใช้เวลา 4-5 วันต่อรอบการทำงานแล้วนี่ การทำงานจะใช้เวลาเท่าไร ทีนี้ถ้าเรานำไอทีเข้ามาประยุกต์ใช้ อย่าง IT Application นะคะ ว่า ถ้ามี Mobile Application มา เมื่อสำรวจไปด้วย บันทึกไปด้วย พอสำรวจเสร็จ มีการ Sync ข้อมูลขึ้น Server นะคะ ก็จะได้มาซึ่งค่าดัชนี แล้วก็จะสามารถที่จะดูได้ ว่าตรงไหน พื้นที่ไหนเสี่ยงมากน้อยเพียงใด ซึ่งถ้าเรามีตรงนี้แล้ว จะเหลือแค่การต้องลงไปสำรวจจริง ๆ ไม่ใช่สำรวจที่สำนักงานนะคะ แล้วก็บันทึกข้อมูลลงที่ Tablet Android นะคะ ทีนี้ตัวข้อมูลอีกถัดไป ก็คือข้อมูล R506 ก็คือข้อมูลระบาดวิทยานะคะ ก็จะเก็บข้อมูลผู้ป่วยกลุ่มโรคเฝ้าระวังนะคะ พอพูดถึงผู้ป่วย เราก็ต้องนึกถึงว่าเกิดขึ้นที่โรงพยาบาลนะคะ ก็ทางโรงพยาบาลนี่ให้การรักษาผู้ป่วยไข้เลือดออก เมื่อมีการบันทึกข้อมูล เมื่อมีการให้บริการแล้วนี่ ปกติโรงพยาบาลต้องมีการบันทึกข้อมูลผู้ป่วยลงในสารสนเทศโรงพยาบาลนะคะ รวมถึงบันทึกข้อมูลงใน R506 ที่ทางสำนักระบาดวิทยาเป็นผู้พัฒนาไว้นะคะ จากนั้นนะคะ เขาก็จะมี Routine ของเขาว่ามีการส่งทุกวัน ทุกสิ้นวันต้องถูกส่งมาในระดับอำเภอ ให้เห็นภาพรวมการระบาดในระดับอำเภอนะคะ ทำนองเดียวกันนะคะ ข้อมูลทุกสิ้นวันก็ต้องถูกส่งมาที่จังหวัดเพื่อให้ทางจังหวัดนี่ดูภาพรวมในระดับจังหวัดนะคะ แล้วท้ายสุด ก็คือส่งมารวบรวมที่ทั้งสำนักงานป้องกันควบคุมโรค แล้วก็สำนักระบาดวิทยานะคะ ในส่วนตรงนี้นะคะ ก็ทางสำนักระบาดวิทยา ได้มีการนำไอทีเข้ามาประยุกต์ใช้งานแล้วนะคะ อย่างที่เกริ่นไปคร่าว ๆ นะคะ ว่ามีการพัฒนาโปรแกรม R506 นะคะ โดยคุณหมอดาริณ และอาจารย์สมานนะคะ ก็ได้นำตัวโปรแกรม R506 มาใช้ คิดว่าเกิน 10 ปีแล้วนะคะที่เข้ามาใช้งานนะคะ แต่ว่ามันก็ยังคงมีความไม่คล่องตัวนะคะ 1. โปรแกรม R506 ยังเป็น Stand Alone Application นะคะ แล้วก็การส่งข้อมูลนะคะ ก็ยังเป็นลักษณะของการใช้ Email ถ้าเราส่งข้อมูลไปแล้ว แต่อีกฝั่งหนึ่งไม่ได้รับ เราก็อาจจะพลาดข้อมูลนั้นได้ ทีนี้เราก็ลองมาดูว่าถ้าเรามีการเสริมอะไรบางอย่าง อย่างเช่น การเสริม ในการดูข้อมูล อาจจะดูที่ฝั่งของจังหวัดมาที่ สคร. สำนักการระบาดก่อนนะคะ ไม่ค่อยอยากไปแตะตรงนี้ เพราะเขาเป็นแผนการปฏิบัติงานของเขา ซึ่งเขาทำไว้ดีอยู่แล้ว จังหวัด อำเภอ ก็จะช่วยกันในการตรวจสอบข้อมูล โอ.เค. อยู่แล้วนะคะ ตรงนี่ถ้าเรามีการเชื่อมโยงให้จังหวัดนี้สามารถ Sync ข้อมูลไปได้นะคะ ก็จะลดในเรื่องของการรวมรวบ และก็ตัวรวบรวมผลข้อมูลนะคะ ซึ่งปัจจุบันนี้ใช้เวลาประมาณ 1-2 วัน แล้วก็ต้องทำทุกสัปดาห์ และก็ทำที่ 2 ที่ด้วย ในแต่ละ สคร. และแต่ละสำนักระบาดวิทยานะคะ แล้วก็นอกจากนี้นะคะ แล้วก็ด้วย R506 เป็น Stand Alone Application เข้ามา ข้อมูลไหลเข้ามา คนใช้นะคะ ผู้ใช้นะคะ ก็จะสามารถเข้าถึงข้อมูลได้ง่ายขึ้น ผู้ใช้ในที่นี้ขออนุญาตเป็นเจ้าหน้าที่สาธารณสุขก่อนนะคะ ค่ะ ก็จากที่ได้เกริ่นมาคร่าว ๆ นะคะ แล้วก็ได้มีการหารือกับหน่วยงานทั้ง 4 ที่เป็นหน่วยงานหลักของเรานะคะ ก็เราก็สามารถสรุปความต้องการทางด้าน IT ได้นะคะ ก็คือออกมาเป็น 2 ด้านนะคะ ในด้านของการในด้านข้อมูล จะมีการพัฒนาโมบายแอปพลิเคชันสำหรับการสำรวจข้อมูลการสำรวจลูกน้ำยุงลาย ก็คือจะเชื่อมโยงจากจังหวัดเข้ามาที่ส่วนกลางนะคะ ก็ให้ทั้ง สคร. และสำนักระบาดเข้ามาดูได้นะคะ แล้วก็อยากจะให้มีการจัดเก็บข้อมูลของการใช้ประโยชน์ข้อมูลนี่นะคะ อยากจะมีการติดตามสถานการณ์ระบาดแล้วก็สถานการณ์ทางกีฏเป็นแบบ Real Time นะคะ มีการแจ้งเตือนสถานการณ์ ผ่าน SMS แล้วก็เครือข่ายออนไลน์ ถ้าค่าจำนวนผู้ป่วย หรือค่าดัชนีสูงขึ้นกว่าค่า Trechhold หนึ่งแล้วก็มีการจัดทำรายงานอัตโนมัติ จะได้ไม่ต้องมีการเอาข้อมูลเข้ามาสร้างรายงานทำงานแบบเดิมซ้ำซากนะคะ ขึ้นมา ก็คือผู้ใช้เพียงคลิกอย่างเดียว ก็ได้รายงานเลย แล้วก็ตรงนี้เราก็มีความยืดหยุ่นให้ ว่าทำอย่างไรให้ผู้ใช้สามารถวิเคราะห์ในมุมมองของผู้ใช้ได้ ถ้าสมมุติว่ารายงานที่เราทำไปแล้ว สมมุติว่ามี 5 รายงานแต่ผู้ใช้อยากได้รายงานในมุมมองอื่น ๆ ก็สามารถที่จะมาใช้เครื่องมือได้นะคะ อันนี้ ก็คือเป็นสรุปความต้องการด้านไอทีทั้งหมดนะคะ แล้วเราก็เลยพัฒนาตัว TanRabad ก็คือเป็นชุด Software ป้องกันและก็ควมคุมการระบาดของโรคติดต่อ ซึ่งในตอนนี้เรามุ่งเน้นที่ไข้เลือดออกเป็นอันดับแรกก่อน TanRabad ของเรานะคะ ก็จะมีอยู่ 4 ระบบหลัก ๆ ด้วยกันนะคะ ก็คือจะมีตัว TanRabad-Watch TanRabad-SURVEY ที่คุณหมอโสภณได้นำเสนอไปเมื่อสักครู่นี้นะคะ มี TanRabad-SURVEY แล้วก็ TanRabad Report TanRabad-BI Bussiness Inteligent จะเป็นตัว Tablet Android ตอนนี้จะอยู่ในตัวของ Tablet Android อยู่นะคะ จะลงไปสำรวจไป บันทึกข้อมูลได้เลยนะคะ แล้วก็พร้อมกับปักพิกัดของบ้านด้วย แล้วก็การระบาดนี่เป็นอะไรที่เกี่ยวข้องกับพื้นที่นะคะ ส่วนของ TanRabad-WATCH นะคะ ก็คือจะเป็นเรื่องของการติดตามสถานการณ์แบบ Real Time นะคะ การสำรวจลูกน้ำยุงลาย และอีกอันหนึ่งคือ R506 ที่จะต้องเอาข้อมูลจากจังหวัดนี่เข้ามา มาประมวลผลร่วมกันและก็นำเสนอข้อมูลออกมาในรูปของแผนที่ เพื่อให้เจ้าหน้าที่ติดตามสถานการณ์ได้นะคะ ส่วนตัวรายงานนะคะ ก็คือเรามีการจัดทำรายงานที่มีการทำอยู่เป็นประจำนะคะ และผู้ใช้เพียงเลือกว่าต้องการที่ดูรายงานของพื้นที่ไหน ในช่วงเวลาใดนะคะ ก็สามารถเลือกดูได้นะคะ การรายงานนี้นะคะ ก็จะมีทั้งกราฟ แล้วก็ตารางนะคะ ถ้าอะไรที่เกี่ยวข้องก็จะมีแผนที่ขึ้นมาให้ด้วยนะคะ ก็คือ TanRabad BI ผู้ใช้อาจจะต้องการที่จะดูรายงานในข้อมูลใด ๆ ค่อยมาดูในรายละเอียดอีกทีหนึ่งนะคะ เขาก็สามารถมาสร้างรายงาน แล้วก็ให้ระบบนี้สามารถ Gen ออกมาได้ แต่เพียงแค่ว่า User จะต้องทำ Configuration นิดหนึ่ง ทีนี้เราลองลงไปดูแต่ละอันนะคะ แต่ละระบบตัว TanRabad-SURVEY นะคะ ก็คร่าว ๆ เมื่อสักครู่นี้ที่ได้พนะคะ ว่า Survey นี่ก็จะเป็นการสำรวจลูกน้ำยุงลายนะคะ แล้วก็ได้มาซึ่งข้อมูลที่ถูกต้อง แล้วก็น่าเชื่อถือ แล้วก็ได้ดัชนีทางกีฎที่รวดเร็ว คุณสมบัติก็คือทำงานบนแท็บเล็ต แอนดรอยด์ ทั้งในลักษณะของข้อความ แล้วท่านก็สามารถถ่ายภาพได้นะคะ นะคะ แล้วการทำงานนี่ก็จะเป็นการทำงานทั้ง Online และแบบ Offline ก็ได้นะคะ เนื่องจากลงพื้นที่บ้านหลายหลัง อาจจะทำให้แบตเตอรี่ท่านหมดได้นะคะ แล้วก็มีฟังก์ชันของ Offline ให้ และมีพื้นที่พิกัดของสถานที่ GPS ที่คุณหมอโสพลนำเสนอให้ดูเมื่อกี้ ก็คือรายงานเรื่องเกี่ยวกับบ้านนะคะ บนแผนที่นะคะ แล้วก็มีการถ่ายโอนข้อมูลไปยัง Server นะคะ ไป Server กลางที่เก็บข้อมูลทุกพื้นที่เลยนะคะ และค่า HI CI เป็นอย่างไรนะคะ หน้าจออันนี้ ก็คือเราเป็นตัวอย่างหน้าจอนะคะ ว่าอันดับแรกเป็นการเลือกบ้าน พื้นที่นะคะ และจากนั้นก็จะมีเมื่อเลือกบ้าน เลือกอาคารเรียบร้อยแล้ว ก็จะมีหน้าจออีกหน้าจอหนึ่ง ก็จะจำแนกตามประเภทของภาชนะ แล้วก้ทำให้ผู้ใช้สามารถกดได้ ตัวแบบฟอร์มก็เทียบเคียงกับตัวแบบฟอร์มกระดานนะคะ บ้านที่มีลูกน้ำยุงลาย หรือไม่พบลูกน้ำยุงลายค่ะ แล้วเราได้มีการนำร่องการใช้งานไปแล้ว ก็ร่วมปีหนึ่ง ร่วมปีหนึ่งตั้งแต่กลางปีที่แล้วนะคะ ก็ผลการตอบรับก็ ถือว่าเป็นที่น่าพอใจนะคะ แต่เราพบว่า Work Flow การทำงาน ระหว่างการเข้าไปสำรวจของจังหวัด แล้วก็ของ สคร. นี่ ยังไม่ได้ไปด้วยกัน เราก็เลยต้องปรับกระบวนการนิดหนึ่ง และปรับหน้าจอให้เป็นมิตรกับผู้ใช้มากขึ้น รวมถึงทำอย่างไรก็ตาม เนื่องจากว่ามีการบันทึกข้อมูล เราต้องการให้การบันทึกข้อมูลนี่เป็นข้อมูลที่มีคุณภาพมากที่สุด ถ้าข้อมูลไม่มีคุณภาพนี่ ก็จะไม่เป็นประโยชน์ เราก็พยายามควบคุมกลไกต่าง ๆ ให้ ลดขั้นตอนที่ผู้ใช้จะต้องมาป้อนข้อมูลเองนะคะ ส่วน TanRabad-WATCH นะคะ ก็คือเรื่องของจะมีเรื่องของการเชื่อมโยงข้อมูลติดตามสถานการณ์แบบ Real Time นะคะ อย่างที่บอกคร่าว ๆ นะคะ ว่าเชื่อมโยงข้อมูลนี่ จะเชื่อมโยงที่ศูนย์ทันระบาดจังหวัดก่อนนะคะ แล้วก็การประมวลผล เราก็จะประมวลผลแบบ Real-Time คำว่าแบบ Real-Time นี่ก็ต้องเป็นไปตามกฎของระบาดวิทยานะคะ เราต้องดูตาม 4 สัปดาห์ระบาดล่าสุด อย่างสัปดาห์นี้ สัปดาห์ที่ 46 ใช่ไหมคะ ก็จะเริ่มที่สัปดาห์ที่ 43 44 45 และ 46 และเขาจะดูในวงเป็นไปตามวงจรชีวิตของยุงนะคะ พอไปสัปดาห์ที่ 47 ตัวระบบก็ต้องประมวลผล เฉพาะ 44, 45, 46 และ 47 นะคะ ตรงนี้เราก็มีการแสดงสถานการณ์ผ่านบนเว็บ Application ให้ผู้ที่เกี่ยวข้องนี่ สามารถเข้าไปดูได้ เหมือนกับเป็น Wall Room ที่ให้คนเข้ามา Access ได้ แล้วก็เรามีการทำเพิ่มเติมนะคะ ว่าจะมีการแจ้งเตือนผ่านทาง SMS แล้วก็ Social Media นะคะ แล้วก็ส่งออก เผื่อว่าต้องการเอาไปทำ Presentation นะคะ ตัวอย่างของ TanRabad-WATCH ที่ทางทีมได้พัฒนานะคะ ตรงนี้ก็ทำเป็นแผนที่นะคะ แล้วก็ทางฝั่งซ้ายมือนะคะ ก็จะมี Options ต่าง ๆ ให้เลือกนะคะ ว่าท่านต้องการดูข้อมูลอะไรบ้างนะคะ ตัวอย่างเช่น ต้องการดูอัตราป่วย มันจะมีอัตราป่วย จำนวนป่วยเทียบกับค่ามัธยฐาน 5 ปีะคะ มีเรื่องของตำแหน่งของผู้ป่วยนะคะ มีเรื่องของ Cluster แล้วก็ Generation นะคะ เกี่ยวกับดัชนีทางกีฎ ค่า HI CI และ VI ซึ่งตรงนี้ผู้ใช้ก็สามารถเลือกข้อมูลใด ๆ เพื่อเอามาแสดงผลแล้วก็เอามาวิเคราะห์ถึงความสัมพันธ์ด้วยกันได้นะคะ ที่ตัวอย่างที่โชว์นี้ก็จะเป็นเรื่องของอัตราป่วยของจังหวัดนนทบุรีนะคะ อันนี้ก็เป็นข้อมูลทดสอบนะคะ ก็จะเห็นว่าอัตราป่วยตอนนี้เป็นอย่างไรบ้าง ก็จะมีเฉดสีเอาไว้นะคะ อัตราป่วย 0 เป็นสีเทา 0-5 ถึง 1-5 ก็เป็นสีเทากลาง ๆ อะไรอย่างนี้ ก็จะทำให้ท่านรู้ว่าพื้นที่นี้มีความเสี่ยง เพราะมีอัตราป่วยต่อแสนประชากรค่อนข้างเยอะ แล้วก็ส่วนของ Cluster นี่จะช่วยบอกว่าตอนนี้การควบคุมนี่ ไม่สามารถควบคุมได้หรือว่ายังควบคุมได้ไม่ดี อาจจะต้องมีการส่งเจ้าหน้าที่เข้าไปเสริมกำลังนะคะ และอีกหน้าจอหนึ่งนะคะ ท่านก็สามารถเทียบได้ อันนี้คือ 4 สัปดาห์ปัจจุบัน และอันนี้ถอยหลังไป 1 สัปดาห์เป็น 4 สัปดาห์นะคะ แล้วก็เสียว่ามีสถานการณ์อะไรเปลี่ยนแปลงบ้าง อย่างเช่น ในส่วนตรงนี้นะคะ ไม่ทราบว่าตำบลอะไรนะคะ ตรงนี้ เดิมทีนี่ใน 4 สัปดาห์ที่ผ่านมานั้นไม่มี ไม่มีอัตราป่วยเลย แต่ว่าใน 4 สัปดาห์ในปัจจุบันเริ่มมีอัตราการป่วยแล้ว เกิดอะไร ตรงไหนมีการลดลง ตรงไหนมีการเพิ่มขึ้นนะคะ ส่วน TanRabad-REPORT นะคะ สนับสนุนการจัดทำรายงานที่มีการใช้งานอยู่ประจำนะคะ ก็เช่นกันนะคะ ก็ให้คนเข้ามา Access ให้ผู้ใช้เข้ามา Access ได้ นะคะ ก็จะมีการจัดทำในรูปของเว็บ Application นะคะ มีการประมวลตามช่วงเวลาที่ต้องการนะคะ แล้วก็ผลที่ออกมานี่ ก็คือได้เป็นทั้งข้อมูลตารางแผนที่ แล้วก็สามารถมีการส่งออกข้อมูลได้นะคะ อันนี้ก็เป็นตัวอย่างนะคะ เราก็ทำทำนองเดียวกันนะคะ เพื่อให้ผู้ใช้ที่ว่าจะใช้ระบบ TanRabad-WATCH มาใช้ TanRabad-REPORT ก็ยังสามารถที่จะใช้องค์ความรู้เดิมได้นะคะ ก็คือตรงนี้ลักษณะก็จะเป็น Option ในการเลือกเหมือนกันนะคะ 1. เมื่อผู้ใช้นะคะ เลือกรายงานที่ต้องการแล้ว ก็สามารถดูได้ว่าเขาต้องการที่จะดูรายงาน จะดูของจังหวัดไหน จะดูของภาค เป็น สคร. แบบนี้นะคะ ดูจังหวัดไหน ตำบลไหน ท่านก็สามารถเลือกได้นะคะ เลือกช่วงเวลา ตัวอย่างของจำนวนผู้ป่วย ของปี 57-58 นะคะ จำแนกตามของจังหวัดหนึ่ง ๆ นะคะ ก็สามารถที่จะเปรียบเทียบได้ว่า 2 ปีที่ผ่านมานี่เป็นอย่างไรบ้าง สามารถเทียบเคียง เทียบกัน ก็สามารถดูสถานการณ์ได้นะคะ อีกอันหนึ่ง ก็คือจะเป็นผู้ป่วยไข้เลือดออก ปี 2556 นะคะ ตั้งแต่สัปดาห์ที่ 1 ถึง 53 นะคะ ท่านก็สามารถดูได้ว่าถ้าจังหวัดหนึ่ง ถ้าจำแนกเป็นอำเภอ แล้วก็ตรงนี้มีอัตราป่วยเป็นอย่างไร มีจำนวนผู้ป่วยเป็นอย่างไร เทียบกับจำแนกตามพื้นที่นะคะ ส่วนสุดท้ายนะคะ ก็คือ TanRabad-BI นะคะ เราก็จะสนับสนุนการสร้างรายงานเชิงวิเคราะห์ตามที่ผู้ใช้สนใจนะคะ ซึ่งในส่วนตรงนี้เราก็จะทำเป็นคลังของข้อมูลการสำรวจลูกน้ำยุงลาย และข้อมูลการสำรวจระบาดวิทยานะคะ แล้วก็สามารถที่จะสร้างรายงานตามมุมมองที่ผู้ใช้สนใจได้นะคะ ทั้งนี้ เพื่อเอาไปทำการวิเคราะห์ข้อมูลนะคะ อย่างตัวอย่างตรงนี้นะคะ ท่านจะเห็นได้จากในบูธนะคะ คือผู้ใช้สามารถที่จะเลือก Dimension อย่างเช่นตอนนี้เรามี Dimension เรามีมุมมองหรือไดเม็นชันแล้วก็ของประเทศ ท่านก็สามารถที่จะลาก พอดีขออนุาตอันนี้เป็น PDF เลยไม่เห็นอีกหน้าจอหนึ่ง ท่านสามารถที่จะลากดูข้อมูลได้ เช่นว่า ต้องการที่จะดูจำแนกตามรายเดือนรายปีอย่างนี้นะคะ ท่านก็สามารถที่จะนำข้อมูลที่เป็นช่วงวันนี่ มาไว้ที่ฝั่ง Column นะคะ แล้วก็ของพื้นที่นะคะ เอามาไว้ฟัง Raw แล้วจากนั้นระบบก็จะช่วย Gen Report มาให้ได้นะคะ แล้วก็แผนการดำเนินงานก็เป็น Road map ที่ท่าน ดร.โสภณให้ไว้นะคะ ว่าในช่วงปีแรกนะคะ เราจะดำเนินการนำร่องที่จังหวัดนนทบุรีก่อนนะคะ แล้วก็แผนการดำเนินงานของ TanRabad-SURVEY นี่ ตอนนี้คือเราเป็นแบบฟอร์มอิเล็กทรอนิกส์นะคะ ก็อยากจะทำให้การ คือแทนที่จะไปสำรวจแล้วส่องไฟฉายต่อไป ก็อาจจะมีเครื่องมือเข้าไปจุ่มในภาชนะ แล้วก็สามารถบอกได้ว่าอันนี้มีลูกน้ำยุงลายเกิดขึ้น แล้วก็แทนที่จะให้ผู้ใช้ป้อนข้อมูลก็ให้ Sync จากข้อมูลเข้าสู่ Tablet ได้ ที่คุณวัชราภรกำลังศึกษาอยู่นะคะ ส่วน TanRabad-WATCH TanRabad-REPORT แล้วก็ TanRabad-BI นี่ ก็คือตอนนี้เราอ้างอิงข้อมูลสำรวจและข้อมูลทันระบาดวิทยา ต่อไปก็จะดูในเรื่องของสายพันธุ์นะคะ สายพันธ์นี่ ก็ต้องรวมกับสำนักระบาดนะคะ ตัวโปรแกรม R506 นี่สามารถที่จะบันทึกสายพันธุ์ของไข้เลือดออกได้นะคะ แล้วก็รวมไปถึง ดูเรื่องของสภาพอากาศ เข้ามาช่วยในดูว่าเกิดอะไรขึ้น ตอนนี้เรานำร่องที่นนทบุรี ปีถัดไปนะคะ ก็หวังว่าจะได้รับความร่วมมือจาก สคร. ต่าง ๆ นะคะ สคร. และจังหวัดอย่างนี้นะคะ เข้าไปซึมซับ เพื่อให้เขาซึมซับการใช้งานนะคะ การใช้งานนี่เป็นไปด้วยดีนะคะ ก็สามารถที่จะขยายไปทั้งประเทศได้นะคะ ค่ะ ก็อันนี้ก็เป็นบุคคลากรที่อยู่ในโครงการนะคะ ก็จะเห็นว่ามีทั้งสำนักงานป้องกันควบคุมโรคมีสำนักระบาดวิทยานะคะ สำนักโรคระบาดนำโดยแมลงนะคะ ห้องปฏิบัติการ แล้วก็มีที่ปรึกษา จะเห็นว่ามีทีมงานเยอะมาก มีผลิตภัณฑ์หลายตัว คือตอนนี้ที่จะต้องช่วยให้ 4 ระบบนี้ทำงานได้ด้วยนะคะ ก็จะไม่ได้เกริ่นมาในที่นี้นะคะ ค่ะ ก็ขอขอบพระคุณนะคะ สำหรับการรับฟังในวันนี้นะคะ</w:t>
      </w:r>
    </w:p>
    <w:p>
      <w:pPr>
        <w:pStyle w:val="BodyText"/>
      </w:pPr>
      <w:r>
        <w:t xml:space="preserve">[เสียงปรบมือ]</w:t>
      </w:r>
    </w:p>
    <w:p>
      <w:pPr>
        <w:pStyle w:val="BodyText"/>
      </w:pPr>
      <w:r>
        <w:t xml:space="preserve">(บรรยาย) DDC-Care Dashboard ที่สนับสนุนการปฏบัติงานของเจ้าหน้าที่สาธารณสุข ในการประเมินผู้ติดเชื้อ COVID-19 โดยเจ้าหน้าที่สาธารณสุข สามารถติดตามสรุปสถานการณ์ปัจจุบัน ความเสี่ยง พร้อมทั้งสถานะการออกจากที่พัก การปิดมือถือ และระดับความเสี่ยง ติดตามการรายงานสุขภาพรายบุคคลใน 14 วัน ประวัติเสี่ยงต่อการติดเชื้อ ระดับความเสี่ยง พร้อมสถานะการปักพิกัดบ้าน สถานะประจำวัน การออกนอกที่พัก และการปิดมือถือและ เข้าถึงข้อมูลส่วนบุคคลของผู้มีความเสี่ยงที่สนใจ ได้แก่ ตำแหน่งล่าสุด ประวัติเสี่ยงต่อการติดเชื้อ อาการล่าสุด พร้อมแผนที่แสดงให้เห็นว่าอยู่ที่พัก และออกนอกที่พัก ติดตามประวัติการเดินทางของผู้ที่มีความสนใจ ผู้มีความเสี่ยง ผู้ที่สนใจในช่วง 14 วันที่กักตัว พร้อมสถานที่ที่ได้เดินทางไป DDC-Care Dashboard ถือว่าเป็นเทคโนโลยี ที่จะช่วยการปฏิบัติงานของเจ้าหน้าที่สาธารณสุขที่ได้มีความน่าเชื่อถือ ครบถ้วน รอบด้าน ในการติดตามผู้มีความเสี่ยงการติดเชื้อโควิด-19 ได้อย่างมีประสิทธิภาพ</w:t>
      </w:r>
    </w:p>
    <w:p>
      <w:pPr>
        <w:pStyle w:val="BodyText"/>
      </w:pPr>
      <w:r>
        <w:t xml:space="preserve">(บรรยาย) ขั้นตอนการลงทะเบียนเพื่อเข้าใช้งาน Application DDC-Care สำหรับติดตามและประเมินความเสี่ยงสำหรับการติดเชื้อโควิด-19 ท่านได้รับการประเมินว่ามีความเสี่ยงต่อการติดเชื้อไวรัส COVID-19 กรุณาทำตามขั้นตอนต่อไปนี้ เพื่อการควบคุมเชื้อไวรัส ขั้นตอนที่ 1 เมื่อท่านได้รับ SMS เลือกที่ลิงก์ใน SMS จากนั้นท่านจะเข้าสู่หน้าการลงทะเบียนทันที หมายเหตุ หากท่านไม่สามารถเลือกที่ลิงก์ได้ ให้ท่านคัดลอกลิงก์ และนำไปวางไว้ที่ Browser ขั้นตอนที่ 2 เข้าใช้งาน จากนั้นเลือก</w:t>
      </w:r>
      <w:r>
        <w:t xml:space="preserve"> </w:t>
      </w:r>
      <w:r>
        <w:t xml:space="preserve">“</w:t>
      </w:r>
      <w:r>
        <w:t xml:space="preserve">ถัดไป</w:t>
      </w:r>
      <w:r>
        <w:t xml:space="preserve">”</w:t>
      </w:r>
      <w:r>
        <w:t xml:space="preserve"> </w:t>
      </w:r>
      <w:r>
        <w:t xml:space="preserve">ขั้นตอนที่ 3 ยอมรับข้อตกลงและเงื่อนไขการใช้งาน จากนั้นเลือก</w:t>
      </w:r>
      <w:r>
        <w:t xml:space="preserve"> </w:t>
      </w:r>
      <w:r>
        <w:t xml:space="preserve">“</w:t>
      </w:r>
      <w:r>
        <w:t xml:space="preserve">ถัดไป</w:t>
      </w:r>
      <w:r>
        <w:t xml:space="preserve">”</w:t>
      </w:r>
      <w:r>
        <w:t xml:space="preserve"> </w:t>
      </w:r>
      <w:r>
        <w:t xml:space="preserve">ขั้นตอนที่ 4 กรอกประวัติทั่วไปช่อง หากท่านถือสัญชาติไทย ให้กรอกเลขบัตรประชาชนไทย หากท่านถือสัญชาติอื่น ๆ ให้กรอกหมายเลข Passport ขั้นตอนที่ 5 กรอกข้อมูลการเดินทาง โดยข้อมูลทั้งหมดต้องเป็นความจริง เพื่อประโยชน์ในการรักษา และป้องกันการแพร่กระจายของเชื้อไวรัส ขั้นตอนที่ 6 ตรวจสอบข้อมูลโดยละเอียดของท่านอีกครั้ง จากนั้นเลือก</w:t>
      </w:r>
      <w:r>
        <w:t xml:space="preserve"> </w:t>
      </w:r>
      <w:r>
        <w:t xml:space="preserve">“</w:t>
      </w:r>
      <w:r>
        <w:t xml:space="preserve">ยืนยัน</w:t>
      </w:r>
      <w:r>
        <w:t xml:space="preserve">”</w:t>
      </w:r>
      <w:r>
        <w:t xml:space="preserve"> </w:t>
      </w:r>
      <w:r>
        <w:t xml:space="preserve">ขั้นตอนที่ 7 เมื่อท่านลงทะเบียนเสร็จสิ้นแล้ว ระบบจะนำท่านไปยังหน้าดาวน์โหลด แอปพลิเคชัน DDC-Care ต่อไปเป็นขั้นตอนการเข้าใช้งาน Application DDC-Care ขั้นตอนที่ 1 DDC-Care จะขอเข้าใช้สิทธิ์ของท่านให้ท่านกดอนุญาตเพื่อให้เราเข้าถึงต่ำแหน่งของท่านตลอดเวลา ขั้นตอนที่ 2 เลือก</w:t>
      </w:r>
      <w:r>
        <w:t xml:space="preserve"> </w:t>
      </w:r>
      <w:r>
        <w:t xml:space="preserve">“</w:t>
      </w:r>
      <w:r>
        <w:t xml:space="preserve">อนุญาตการแจ้งเตือน</w:t>
      </w:r>
      <w:r>
        <w:t xml:space="preserve">”</w:t>
      </w:r>
      <w:r>
        <w:t xml:space="preserve"> </w:t>
      </w:r>
      <w:r>
        <w:t xml:space="preserve">เพื่อรับข้อมูลข่าวสาร การเฝ้าระวังตนเองรายวัน ขั้นตอนที่ 3 เลือกภาษาที่ต้องการใช้งาน จากนั้นเลือกถัดไป ขั้นตอนที่ 4 เข้าสู่ระบบโดยใช้หมายเลขบัตรประชาชนหรือหมายเลขพาสปอร์ตที่ท่านได้ลงทะเบียนไว้และระบุรหัสผ่าน ระบุพิกัดที่อยู่ของท่าน หรือสถานที่ที่ท่านกักตัวเอง หากท่านยังอยู่ระหว่างเดินทาง ให้เลือก</w:t>
      </w:r>
      <w:r>
        <w:t xml:space="preserve"> </w:t>
      </w:r>
      <w:r>
        <w:t xml:space="preserve">“</w:t>
      </w:r>
      <w:r>
        <w:t xml:space="preserve">ข้าม</w:t>
      </w:r>
      <w:r>
        <w:t xml:space="preserve">”</w:t>
      </w:r>
      <w:r>
        <w:t xml:space="preserve"> </w:t>
      </w:r>
      <w:r>
        <w:t xml:space="preserve">ท่านสามารถระบุสถานที่กักตนเองภายหลังได้ที่หน้าตั้งค่า ขั้นตอนที่ 6 รายงานสุขภาพประจำวันบน Application DDC-Care สำหรับผู้ที่มีความเสี่ยงต่อการติดเชื้อโควิด-19 ขั้นตอนที่ 7 ตอบคำถามใบแบบคัดกรอบรายวัน จากนั้นเลือก</w:t>
      </w:r>
      <w:r>
        <w:t xml:space="preserve"> </w:t>
      </w:r>
      <w:r>
        <w:t xml:space="preserve">“</w:t>
      </w:r>
      <w:r>
        <w:t xml:space="preserve">ถัดไป</w:t>
      </w:r>
      <w:r>
        <w:t xml:space="preserve">”</w:t>
      </w:r>
      <w:r>
        <w:t xml:space="preserve"> </w:t>
      </w:r>
      <w:r>
        <w:t xml:space="preserve">ขั้นตอนที่ 8 ตรวจสอบข้อมูลโดยละเอียดอีกครั้ง จากนั้นเลือกส่งข้อมูล ขั้นตอนสุดท้าย DDC-Care จะวิเคราะห์ความเสี่ยงของท่านและแสดงคำแนะนำจากแพทย์ หมายเหตุ กรณีที่ท่านมีความเสี่ยงสูง DDC-Care จะแนะนำให้ท่านติดต่อ 1422 โดยทันที สุดท้ายนี้ ทาง DDC-Care ขอความกรุณาให้ท่านเปิดพิกัดไว้ตลอดเวลา เผื่อให้กรณีฉุกเฉินท่านจะได้รับความช่วยเหลืออย่างทันท่วงที โปรดให้ความมั่นใจใน DDC-Care เราจะผ่านวิกฤติไปด้วยกัน</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พิมพ์งานเสวนา “รู้ทัน มหันตภัยร้ายไข้เลือดออก”</dc:title>
  <dc:creator/>
  <cp:keywords/>
  <dcterms:created xsi:type="dcterms:W3CDTF">2021-03-23T09:19:49Z</dcterms:created>
  <dcterms:modified xsi:type="dcterms:W3CDTF">2021-03-23T09:1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9 กันยายน 2563 เวลา 10.30 น.</vt:lpwstr>
  </property>
  <property fmtid="{D5CDD505-2E9C-101B-9397-08002B2CF9AE}" pid="3" name="subtitle">
    <vt:lpwstr/>
  </property>
</Properties>
</file>